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4F12C0E9" w:rsidR="003736EE" w:rsidRPr="000E764D" w:rsidRDefault="000730E1" w:rsidP="000730E1">
      <w:pPr>
        <w:pStyle w:val="Title"/>
        <w:spacing w:after="0"/>
        <w:contextualSpacing w:val="0"/>
        <w:rPr>
          <w:sz w:val="32"/>
          <w:szCs w:val="32"/>
        </w:rPr>
      </w:pPr>
      <w:r w:rsidRPr="000730E1">
        <w:rPr>
          <w:sz w:val="32"/>
          <w:szCs w:val="32"/>
        </w:rPr>
        <w:t>CMPS 312 Mobile Application Development</w:t>
      </w:r>
      <w:r w:rsidR="000E764D" w:rsidRPr="000E764D">
        <w:rPr>
          <w:sz w:val="32"/>
          <w:szCs w:val="32"/>
        </w:rPr>
        <w:t xml:space="preserve">- </w:t>
      </w:r>
      <w:r>
        <w:rPr>
          <w:sz w:val="32"/>
          <w:szCs w:val="32"/>
        </w:rPr>
        <w:t>Fall</w:t>
      </w:r>
      <w:r w:rsidR="000E764D" w:rsidRPr="000E764D">
        <w:rPr>
          <w:sz w:val="32"/>
          <w:szCs w:val="32"/>
        </w:rPr>
        <w:t xml:space="preserve"> 201</w:t>
      </w:r>
      <w:r w:rsidR="0010370A">
        <w:rPr>
          <w:sz w:val="32"/>
          <w:szCs w:val="32"/>
        </w:rPr>
        <w:t>9</w:t>
      </w:r>
    </w:p>
    <w:p w14:paraId="1583A845" w14:textId="71A8DEBD" w:rsidR="00F93229" w:rsidRPr="00807154" w:rsidRDefault="00807154" w:rsidP="00807154">
      <w:pPr>
        <w:spacing w:after="240" w:line="235" w:lineRule="auto"/>
        <w:ind w:left="17"/>
        <w:jc w:val="center"/>
        <w:rPr>
          <w:b/>
          <w:bCs/>
          <w:color w:val="4E81BD"/>
          <w:sz w:val="42"/>
          <w:szCs w:val="36"/>
        </w:rPr>
      </w:pPr>
      <w:r w:rsidRPr="00807154">
        <w:rPr>
          <w:rFonts w:ascii="Times New Roman" w:hAnsi="Times New Roman" w:cs="Times New Roman"/>
          <w:b/>
          <w:bCs/>
          <w:sz w:val="38"/>
          <w:szCs w:val="38"/>
        </w:rPr>
        <w:t xml:space="preserve">In Lab Assessment </w:t>
      </w:r>
      <w:r w:rsidR="009864FA">
        <w:rPr>
          <w:rFonts w:ascii="Times New Roman" w:hAnsi="Times New Roman" w:cs="Times New Roman"/>
          <w:b/>
          <w:bCs/>
          <w:sz w:val="38"/>
          <w:szCs w:val="38"/>
        </w:rPr>
        <w:t>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02A7BE81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8441CA6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07AD9335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739" w:type="dxa"/>
        <w:tblLayout w:type="fixed"/>
        <w:tblLook w:val="04A0" w:firstRow="1" w:lastRow="0" w:firstColumn="1" w:lastColumn="0" w:noHBand="0" w:noVBand="1"/>
      </w:tblPr>
      <w:tblGrid>
        <w:gridCol w:w="3775"/>
        <w:gridCol w:w="956"/>
        <w:gridCol w:w="1440"/>
        <w:gridCol w:w="2848"/>
        <w:gridCol w:w="720"/>
      </w:tblGrid>
      <w:tr w:rsidR="00594248" w:rsidRPr="00B1230E" w14:paraId="431162A9" w14:textId="77777777" w:rsidTr="001119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3916CA32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956" w:type="dxa"/>
          </w:tcPr>
          <w:p w14:paraId="3A57A3E6" w14:textId="32C956FF" w:rsidR="00594248" w:rsidRPr="00B1230E" w:rsidRDefault="0011191B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>Points</w:t>
            </w:r>
          </w:p>
        </w:tc>
        <w:tc>
          <w:tcPr>
            <w:tcW w:w="1440" w:type="dxa"/>
          </w:tcPr>
          <w:p w14:paraId="4F379030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848" w:type="dxa"/>
          </w:tcPr>
          <w:p w14:paraId="21A34EEA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111739CF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5F672D" w14:paraId="6CE7CE9F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2F12120A" w14:textId="77777777" w:rsidR="005F672D" w:rsidRPr="00B41ABF" w:rsidRDefault="005F672D" w:rsidP="005F672D">
            <w:pPr>
              <w:pStyle w:val="NoSpacing"/>
              <w:ind w:right="-107"/>
              <w:rPr>
                <w:b w:val="0"/>
                <w:bCs w:val="0"/>
              </w:rPr>
            </w:pPr>
            <w:r w:rsidRPr="00B41ABF">
              <w:rPr>
                <w:b w:val="0"/>
                <w:bCs w:val="0"/>
              </w:rPr>
              <w:t>=&gt;</w:t>
            </w:r>
            <w:proofErr w:type="spellStart"/>
            <w:r w:rsidRPr="00C97499">
              <w:t>DBHelper</w:t>
            </w:r>
            <w:proofErr w:type="spellEnd"/>
            <w:r w:rsidRPr="00B41ABF">
              <w:rPr>
                <w:b w:val="0"/>
                <w:bCs w:val="0"/>
              </w:rPr>
              <w:t xml:space="preserve"> Class [0.5]</w:t>
            </w:r>
          </w:p>
          <w:p w14:paraId="3BB33189" w14:textId="77777777" w:rsidR="005F672D" w:rsidRPr="00B41ABF" w:rsidRDefault="005F672D" w:rsidP="00D074F7">
            <w:pPr>
              <w:pStyle w:val="NoSpacing"/>
              <w:ind w:right="-107"/>
              <w:rPr>
                <w:b w:val="0"/>
                <w:bCs w:val="0"/>
              </w:rPr>
            </w:pPr>
          </w:p>
        </w:tc>
        <w:tc>
          <w:tcPr>
            <w:tcW w:w="956" w:type="dxa"/>
          </w:tcPr>
          <w:p w14:paraId="64802A09" w14:textId="2AFC631B" w:rsidR="005F672D" w:rsidRDefault="00B4673C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40" w:type="dxa"/>
          </w:tcPr>
          <w:p w14:paraId="23D9903C" w14:textId="77777777" w:rsidR="005F672D" w:rsidRPr="009E1EB6" w:rsidRDefault="005F672D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6C7F1606" w14:textId="77777777" w:rsidR="005F672D" w:rsidRPr="009E1EB6" w:rsidRDefault="005F672D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627CE847" w14:textId="77777777" w:rsidR="005F672D" w:rsidRPr="009E1EB6" w:rsidRDefault="005F672D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F672D" w14:paraId="3A8300CA" w14:textId="77777777" w:rsidTr="0011191B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06C2A6FC" w14:textId="77777777" w:rsidR="005F672D" w:rsidRPr="00B41ABF" w:rsidRDefault="005F672D" w:rsidP="005F672D">
            <w:pPr>
              <w:pStyle w:val="NoSpacing"/>
              <w:ind w:right="-107"/>
              <w:rPr>
                <w:b w:val="0"/>
                <w:bCs w:val="0"/>
              </w:rPr>
            </w:pPr>
            <w:r w:rsidRPr="00B41ABF">
              <w:rPr>
                <w:b w:val="0"/>
                <w:bCs w:val="0"/>
              </w:rPr>
              <w:t>=&gt;</w:t>
            </w:r>
            <w:r w:rsidRPr="00C97499">
              <w:t>Book</w:t>
            </w:r>
            <w:r w:rsidRPr="00B41ABF">
              <w:rPr>
                <w:b w:val="0"/>
                <w:bCs w:val="0"/>
              </w:rPr>
              <w:t xml:space="preserve"> and </w:t>
            </w:r>
            <w:r w:rsidRPr="00C97499">
              <w:t>Contract</w:t>
            </w:r>
            <w:r w:rsidRPr="00B41ABF">
              <w:rPr>
                <w:b w:val="0"/>
                <w:bCs w:val="0"/>
              </w:rPr>
              <w:t xml:space="preserve"> Class [0.5]</w:t>
            </w:r>
          </w:p>
          <w:p w14:paraId="232EB657" w14:textId="77777777" w:rsidR="005F672D" w:rsidRPr="00B41ABF" w:rsidRDefault="005F672D" w:rsidP="00D074F7">
            <w:pPr>
              <w:pStyle w:val="NoSpacing"/>
              <w:ind w:right="-107"/>
              <w:rPr>
                <w:b w:val="0"/>
                <w:bCs w:val="0"/>
              </w:rPr>
            </w:pPr>
          </w:p>
        </w:tc>
        <w:tc>
          <w:tcPr>
            <w:tcW w:w="956" w:type="dxa"/>
          </w:tcPr>
          <w:p w14:paraId="5215F648" w14:textId="0E2031E4" w:rsidR="005F672D" w:rsidRDefault="00B4673C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40" w:type="dxa"/>
          </w:tcPr>
          <w:p w14:paraId="2F95F75B" w14:textId="77777777" w:rsidR="005F672D" w:rsidRPr="009E1EB6" w:rsidRDefault="005F672D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273F37AD" w14:textId="77777777" w:rsidR="005F672D" w:rsidRPr="009E1EB6" w:rsidRDefault="005F672D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F47A49D" w14:textId="77777777" w:rsidR="005F672D" w:rsidRPr="009E1EB6" w:rsidRDefault="005F672D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F672D" w14:paraId="73D64AAD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742F0FFE" w14:textId="3F53346D" w:rsidR="005F672D" w:rsidRPr="00B41ABF" w:rsidRDefault="005F672D" w:rsidP="005F672D">
            <w:pPr>
              <w:pStyle w:val="NoSpacing"/>
              <w:ind w:right="-107"/>
              <w:rPr>
                <w:b w:val="0"/>
                <w:bCs w:val="0"/>
              </w:rPr>
            </w:pPr>
            <w:r w:rsidRPr="00B41ABF">
              <w:rPr>
                <w:b w:val="0"/>
                <w:bCs w:val="0"/>
              </w:rPr>
              <w:t>=&gt;</w:t>
            </w:r>
            <w:r w:rsidRPr="00C97499">
              <w:t>DAO</w:t>
            </w:r>
            <w:r w:rsidR="00E55810">
              <w:t xml:space="preserve"> Class</w:t>
            </w:r>
            <w:r w:rsidRPr="00B41ABF">
              <w:rPr>
                <w:b w:val="0"/>
                <w:bCs w:val="0"/>
              </w:rPr>
              <w:t xml:space="preserve"> [Add and Search</w:t>
            </w:r>
            <w:r w:rsidR="005B6FC6">
              <w:rPr>
                <w:b w:val="0"/>
                <w:bCs w:val="0"/>
              </w:rPr>
              <w:t xml:space="preserve"> Methods</w:t>
            </w:r>
            <w:r w:rsidRPr="00B41ABF">
              <w:rPr>
                <w:b w:val="0"/>
                <w:bCs w:val="0"/>
              </w:rPr>
              <w:t>] [1.2]</w:t>
            </w:r>
          </w:p>
          <w:p w14:paraId="4EC2127C" w14:textId="77777777" w:rsidR="005F672D" w:rsidRPr="00B41ABF" w:rsidRDefault="005F672D" w:rsidP="00D074F7">
            <w:pPr>
              <w:pStyle w:val="NoSpacing"/>
              <w:ind w:right="-107"/>
              <w:rPr>
                <w:b w:val="0"/>
                <w:bCs w:val="0"/>
              </w:rPr>
            </w:pPr>
          </w:p>
        </w:tc>
        <w:tc>
          <w:tcPr>
            <w:tcW w:w="956" w:type="dxa"/>
          </w:tcPr>
          <w:p w14:paraId="064BF55E" w14:textId="1FB1535D" w:rsidR="005F672D" w:rsidRDefault="00B4673C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2</w:t>
            </w:r>
          </w:p>
        </w:tc>
        <w:tc>
          <w:tcPr>
            <w:tcW w:w="1440" w:type="dxa"/>
          </w:tcPr>
          <w:p w14:paraId="2B10D437" w14:textId="77777777" w:rsidR="005F672D" w:rsidRPr="009E1EB6" w:rsidRDefault="005F672D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3FAA1D3E" w14:textId="77777777" w:rsidR="005F672D" w:rsidRPr="009E1EB6" w:rsidRDefault="005F672D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7C30B680" w14:textId="77777777" w:rsidR="005F672D" w:rsidRPr="009E1EB6" w:rsidRDefault="005F672D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F672D" w14:paraId="5EDCA148" w14:textId="77777777" w:rsidTr="0011191B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773EC5BD" w14:textId="322DDE64" w:rsidR="005F672D" w:rsidRPr="00B41ABF" w:rsidRDefault="005F672D" w:rsidP="005F672D">
            <w:pPr>
              <w:pStyle w:val="NoSpacing"/>
              <w:ind w:right="-107"/>
              <w:rPr>
                <w:b w:val="0"/>
                <w:bCs w:val="0"/>
              </w:rPr>
            </w:pPr>
            <w:r w:rsidRPr="00B41ABF">
              <w:rPr>
                <w:b w:val="0"/>
                <w:bCs w:val="0"/>
              </w:rPr>
              <w:t>=&gt;</w:t>
            </w:r>
            <w:r w:rsidRPr="00C97499">
              <w:t>Activities</w:t>
            </w:r>
            <w:r w:rsidRPr="00B41ABF">
              <w:rPr>
                <w:b w:val="0"/>
                <w:bCs w:val="0"/>
              </w:rPr>
              <w:t xml:space="preserve"> are linked with the DAO class</w:t>
            </w:r>
            <w:r>
              <w:rPr>
                <w:b w:val="0"/>
                <w:bCs w:val="0"/>
              </w:rPr>
              <w:t xml:space="preserve"> and working</w:t>
            </w:r>
            <w:r w:rsidRPr="00B41ABF">
              <w:rPr>
                <w:b w:val="0"/>
                <w:bCs w:val="0"/>
              </w:rPr>
              <w:t xml:space="preserve"> </w:t>
            </w:r>
            <w:r>
              <w:rPr>
                <w:b w:val="0"/>
                <w:bCs w:val="0"/>
              </w:rPr>
              <w:t xml:space="preserve"> [0.3]</w:t>
            </w:r>
          </w:p>
        </w:tc>
        <w:tc>
          <w:tcPr>
            <w:tcW w:w="956" w:type="dxa"/>
          </w:tcPr>
          <w:p w14:paraId="3E34DE2B" w14:textId="65F23411" w:rsidR="005F672D" w:rsidRDefault="00B4673C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</w:t>
            </w:r>
          </w:p>
        </w:tc>
        <w:tc>
          <w:tcPr>
            <w:tcW w:w="1440" w:type="dxa"/>
          </w:tcPr>
          <w:p w14:paraId="0D3BF0DD" w14:textId="77777777" w:rsidR="005F672D" w:rsidRPr="009E1EB6" w:rsidRDefault="005F672D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4F940E93" w14:textId="77777777" w:rsidR="005F672D" w:rsidRPr="009E1EB6" w:rsidRDefault="005F672D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7DFFF165" w14:textId="77777777" w:rsidR="005F672D" w:rsidRPr="009E1EB6" w:rsidRDefault="005F672D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F672D" w14:paraId="67AC1876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38660395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956" w:type="dxa"/>
          </w:tcPr>
          <w:p w14:paraId="3CA44D23" w14:textId="02E5494F" w:rsidR="003F3C9F" w:rsidRPr="009E1EB6" w:rsidRDefault="00D074F7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t>2.5</w:t>
            </w:r>
          </w:p>
        </w:tc>
        <w:tc>
          <w:tcPr>
            <w:tcW w:w="1440" w:type="dxa"/>
          </w:tcPr>
          <w:p w14:paraId="063001AC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7ABCE1AC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3B2A7A8C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5F672D" w14:paraId="10ACA262" w14:textId="77777777" w:rsidTr="0011191B">
        <w:trPr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50334B45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956" w:type="dxa"/>
          </w:tcPr>
          <w:p w14:paraId="5ADB7F31" w14:textId="50CDD15A" w:rsidR="003F3C9F" w:rsidRPr="00697905" w:rsidRDefault="003F3C9F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</w:t>
            </w:r>
            <w:r w:rsidR="00D074F7">
              <w:rPr>
                <w:color w:val="auto"/>
              </w:rPr>
              <w:t>2.5</w:t>
            </w:r>
          </w:p>
        </w:tc>
        <w:tc>
          <w:tcPr>
            <w:tcW w:w="1440" w:type="dxa"/>
          </w:tcPr>
          <w:p w14:paraId="31AB4E92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13F213BA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8EB947F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7207CEF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309B696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7A927062" w14:textId="26644552" w:rsidR="00CA62F4" w:rsidRDefault="00CA62F4" w:rsidP="00CA62F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6"/>
          <w:szCs w:val="36"/>
        </w:rPr>
      </w:pPr>
    </w:p>
    <w:p w14:paraId="6FC42D48" w14:textId="540A22D5" w:rsidR="00B52D5B" w:rsidRDefault="00B52D5B" w:rsidP="00CA62F4"/>
    <w:p w14:paraId="23E73300" w14:textId="779C56DF" w:rsidR="00B52D5B" w:rsidRDefault="00B52D5B" w:rsidP="00CA62F4"/>
    <w:p w14:paraId="43BD9AFA" w14:textId="77777777" w:rsidR="00B52D5B" w:rsidRPr="00CA62F4" w:rsidRDefault="00B52D5B" w:rsidP="00CA62F4"/>
    <w:p w14:paraId="6E3E9569" w14:textId="6E402C2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lastRenderedPageBreak/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0903558D" w:rsidR="00031CA6" w:rsidRDefault="00031CA6" w:rsidP="00594248"/>
    <w:p w14:paraId="2288111C" w14:textId="5FF5C7E8" w:rsidR="006960E7" w:rsidRDefault="006960E7" w:rsidP="00594248"/>
    <w:p w14:paraId="0CB8E768" w14:textId="7A37E3C2" w:rsidR="006960E7" w:rsidRDefault="006960E7" w:rsidP="00594248"/>
    <w:p w14:paraId="4D297273" w14:textId="7302E645" w:rsidR="006960E7" w:rsidRDefault="006960E7" w:rsidP="00594248"/>
    <w:p w14:paraId="70362142" w14:textId="5148E0D9" w:rsidR="006960E7" w:rsidRPr="00594248" w:rsidRDefault="006960E7" w:rsidP="00594248">
      <w:bookmarkStart w:id="0" w:name="_GoBack"/>
      <w:bookmarkEnd w:id="0"/>
    </w:p>
    <w:sectPr w:rsidR="006960E7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AD2A05" w14:textId="77777777" w:rsidR="001A0629" w:rsidRDefault="001A0629" w:rsidP="007D42BF">
      <w:pPr>
        <w:spacing w:after="0" w:line="240" w:lineRule="auto"/>
      </w:pPr>
      <w:r>
        <w:separator/>
      </w:r>
    </w:p>
  </w:endnote>
  <w:endnote w:type="continuationSeparator" w:id="0">
    <w:p w14:paraId="4583CCC2" w14:textId="77777777" w:rsidR="001A0629" w:rsidRDefault="001A0629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572BE2EB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6960E7">
          <w:rPr>
            <w:noProof/>
            <w:sz w:val="18"/>
            <w:szCs w:val="18"/>
          </w:rPr>
          <w:t>5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1C6B8A" w14:textId="77777777" w:rsidR="001A0629" w:rsidRDefault="001A0629" w:rsidP="007D42BF">
      <w:pPr>
        <w:spacing w:after="0" w:line="240" w:lineRule="auto"/>
      </w:pPr>
      <w:r>
        <w:separator/>
      </w:r>
    </w:p>
  </w:footnote>
  <w:footnote w:type="continuationSeparator" w:id="0">
    <w:p w14:paraId="4C75E29C" w14:textId="77777777" w:rsidR="001A0629" w:rsidRDefault="001A0629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56374"/>
    <w:multiLevelType w:val="hybridMultilevel"/>
    <w:tmpl w:val="28ACD582"/>
    <w:lvl w:ilvl="0" w:tplc="79448502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13328"/>
    <w:multiLevelType w:val="hybridMultilevel"/>
    <w:tmpl w:val="08E24424"/>
    <w:lvl w:ilvl="0" w:tplc="605ADF10">
      <w:numFmt w:val="bullet"/>
      <w:lvlText w:val=""/>
      <w:lvlJc w:val="left"/>
      <w:pPr>
        <w:ind w:left="4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9"/>
  </w:num>
  <w:num w:numId="4">
    <w:abstractNumId w:val="1"/>
  </w:num>
  <w:num w:numId="5">
    <w:abstractNumId w:val="8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31CA6"/>
    <w:rsid w:val="00053756"/>
    <w:rsid w:val="000730E1"/>
    <w:rsid w:val="000735BE"/>
    <w:rsid w:val="00075BE2"/>
    <w:rsid w:val="00076B7B"/>
    <w:rsid w:val="000D1D13"/>
    <w:rsid w:val="000D5E32"/>
    <w:rsid w:val="000E764D"/>
    <w:rsid w:val="000F1948"/>
    <w:rsid w:val="000F1DB3"/>
    <w:rsid w:val="000F2795"/>
    <w:rsid w:val="0010370A"/>
    <w:rsid w:val="0011191B"/>
    <w:rsid w:val="00123CEF"/>
    <w:rsid w:val="00133EED"/>
    <w:rsid w:val="001A0629"/>
    <w:rsid w:val="001B7447"/>
    <w:rsid w:val="001D0F47"/>
    <w:rsid w:val="001E676E"/>
    <w:rsid w:val="001F3E79"/>
    <w:rsid w:val="0027398F"/>
    <w:rsid w:val="002B5C08"/>
    <w:rsid w:val="0034257A"/>
    <w:rsid w:val="003736EE"/>
    <w:rsid w:val="00385EFA"/>
    <w:rsid w:val="003B7C97"/>
    <w:rsid w:val="003C7D74"/>
    <w:rsid w:val="003D3A37"/>
    <w:rsid w:val="003F3C9F"/>
    <w:rsid w:val="00456935"/>
    <w:rsid w:val="00487078"/>
    <w:rsid w:val="00497973"/>
    <w:rsid w:val="004C670C"/>
    <w:rsid w:val="004D10BC"/>
    <w:rsid w:val="004E26DE"/>
    <w:rsid w:val="004F01C5"/>
    <w:rsid w:val="0050214D"/>
    <w:rsid w:val="00520F67"/>
    <w:rsid w:val="00544873"/>
    <w:rsid w:val="00546A06"/>
    <w:rsid w:val="0058486F"/>
    <w:rsid w:val="00594248"/>
    <w:rsid w:val="00595819"/>
    <w:rsid w:val="005B67D2"/>
    <w:rsid w:val="005B6FC6"/>
    <w:rsid w:val="005F672D"/>
    <w:rsid w:val="006023C2"/>
    <w:rsid w:val="006239B1"/>
    <w:rsid w:val="00643B4F"/>
    <w:rsid w:val="00655CD6"/>
    <w:rsid w:val="006960E7"/>
    <w:rsid w:val="006B6655"/>
    <w:rsid w:val="007109D2"/>
    <w:rsid w:val="007213D9"/>
    <w:rsid w:val="0074090E"/>
    <w:rsid w:val="0076174A"/>
    <w:rsid w:val="007642E8"/>
    <w:rsid w:val="00773757"/>
    <w:rsid w:val="007C5776"/>
    <w:rsid w:val="007D42BF"/>
    <w:rsid w:val="00807154"/>
    <w:rsid w:val="00834050"/>
    <w:rsid w:val="0087611F"/>
    <w:rsid w:val="00892C46"/>
    <w:rsid w:val="008A12EA"/>
    <w:rsid w:val="008B435A"/>
    <w:rsid w:val="008B5BBD"/>
    <w:rsid w:val="00907FA0"/>
    <w:rsid w:val="00972299"/>
    <w:rsid w:val="00982089"/>
    <w:rsid w:val="009864FA"/>
    <w:rsid w:val="009B0645"/>
    <w:rsid w:val="009C066D"/>
    <w:rsid w:val="009D0B3A"/>
    <w:rsid w:val="009D4ACA"/>
    <w:rsid w:val="009E1EB6"/>
    <w:rsid w:val="00A54491"/>
    <w:rsid w:val="00A54A83"/>
    <w:rsid w:val="00A9338F"/>
    <w:rsid w:val="00A93A34"/>
    <w:rsid w:val="00AA3747"/>
    <w:rsid w:val="00AB6B36"/>
    <w:rsid w:val="00AD0A31"/>
    <w:rsid w:val="00B06589"/>
    <w:rsid w:val="00B25411"/>
    <w:rsid w:val="00B34D52"/>
    <w:rsid w:val="00B41ABF"/>
    <w:rsid w:val="00B462D8"/>
    <w:rsid w:val="00B4673C"/>
    <w:rsid w:val="00B52D5B"/>
    <w:rsid w:val="00B73E75"/>
    <w:rsid w:val="00B8118E"/>
    <w:rsid w:val="00B82093"/>
    <w:rsid w:val="00B970D7"/>
    <w:rsid w:val="00BD5B70"/>
    <w:rsid w:val="00BF7DCB"/>
    <w:rsid w:val="00BF7E11"/>
    <w:rsid w:val="00C43D63"/>
    <w:rsid w:val="00C63192"/>
    <w:rsid w:val="00C85EA2"/>
    <w:rsid w:val="00C97499"/>
    <w:rsid w:val="00CA62F4"/>
    <w:rsid w:val="00CB17EF"/>
    <w:rsid w:val="00CB2566"/>
    <w:rsid w:val="00CC2392"/>
    <w:rsid w:val="00CC38C2"/>
    <w:rsid w:val="00CD6CBC"/>
    <w:rsid w:val="00D074F7"/>
    <w:rsid w:val="00D43F40"/>
    <w:rsid w:val="00D47A71"/>
    <w:rsid w:val="00D57339"/>
    <w:rsid w:val="00D65AC7"/>
    <w:rsid w:val="00D80AC7"/>
    <w:rsid w:val="00DB4F03"/>
    <w:rsid w:val="00DB6028"/>
    <w:rsid w:val="00E55810"/>
    <w:rsid w:val="00E85FBE"/>
    <w:rsid w:val="00E91667"/>
    <w:rsid w:val="00EC22D0"/>
    <w:rsid w:val="00ED4907"/>
    <w:rsid w:val="00EF5FA0"/>
    <w:rsid w:val="00F04623"/>
    <w:rsid w:val="00F25691"/>
    <w:rsid w:val="00F713A4"/>
    <w:rsid w:val="00F82C7D"/>
    <w:rsid w:val="00F92FE9"/>
    <w:rsid w:val="00F93229"/>
    <w:rsid w:val="00FA303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68DCEA-931E-4E46-BCD4-70C0F9BB6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9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6</cp:revision>
  <dcterms:created xsi:type="dcterms:W3CDTF">2019-11-05T21:36:00Z</dcterms:created>
  <dcterms:modified xsi:type="dcterms:W3CDTF">2019-11-13T11:01:00Z</dcterms:modified>
</cp:coreProperties>
</file>